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Wallen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len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5 Lita Ave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evalf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28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